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France</w:t>
      </w:r>
      <w:r>
        <w:t xml:space="preserve"> </w:t>
      </w:r>
      <w:r>
        <w:t xml:space="preserve">Marseille</w:t>
      </w:r>
    </w:p>
    <w:bookmarkStart w:id="25" w:name="X4a2691809294927c27e788983401908d8513df4"/>
    <w:p>
      <w:pPr>
        <w:pStyle w:val="Heading1"/>
      </w:pPr>
      <w:r>
        <w:t xml:space="preserve">Cover Letter for Nurse Position in France Marseille</w:t>
      </w:r>
    </w:p>
    <w:p>
      <w:pPr>
        <w:pStyle w:val="FirstParagraph"/>
      </w:pPr>
      <w:r>
        <w:t xml:space="preserve">Dear Hiring Team,</w:t>
      </w:r>
    </w:p>
    <w:p>
      <w:pPr>
        <w:pStyle w:val="BodyText"/>
      </w:pPr>
      <w:r>
        <w:t xml:space="preserve">As a dedicated and compassionate nurse with over [X years] of experience in patient care, I am thrilled to apply for a nursing position in France Marseille. My commitment to delivering high-quality healthcare, combined with my adaptability and cultural sensitivity, aligns seamlessly with the values of the French healthcare system. I am particularly drawn to Marseille, a vibrant city where medical innovation meets rich cultural heritage, and I believe my skills can contribute meaningfully to its healthcare community.</w:t>
      </w:r>
    </w:p>
    <w:bookmarkStart w:id="20" w:name="why-france-marseille"/>
    <w:p>
      <w:pPr>
        <w:pStyle w:val="Heading2"/>
      </w:pPr>
      <w:r>
        <w:t xml:space="preserve">Why France Marseille?</w:t>
      </w:r>
    </w:p>
    <w:p>
      <w:pPr>
        <w:pStyle w:val="FirstParagraph"/>
      </w:pPr>
      <w:r>
        <w:t xml:space="preserve">France is renowned for its world-class healthcare infrastructure, and Marseille stands out as a dynamic hub of medical excellence. The city’s diverse population and unique challenges—from urban health disparities to coastal emergency response—require nurses who are both technically skilled and culturally aware. As a nurse, I have always prioritized patient-centered care, and I am eager to bring this philosophy to the heart of Provence.</w:t>
      </w:r>
    </w:p>
    <w:p>
      <w:pPr>
        <w:pStyle w:val="BodyText"/>
      </w:pPr>
      <w:r>
        <w:t xml:space="preserve">Marseille’s blend of tradition and modernity makes it an ideal setting for a nurse seeking growth. The city’s hospitals, such as Hôpital de la Conception and Centre Hospitalier Universitaire (CHU) de Marseille, are at the forefront of medical research and treatment. I am particularly inspired by the opportunity to work alongside professionals who are passionate about advancing patient outcomes in a multicultural environment. My background in [specific nursing specialty, e.g., critical care, pediatrics, geriatrics] has prepared me to thrive in such a setting.</w:t>
      </w:r>
    </w:p>
    <w:bookmarkEnd w:id="20"/>
    <w:bookmarkStart w:id="21" w:name="my-professional-background"/>
    <w:p>
      <w:pPr>
        <w:pStyle w:val="Heading2"/>
      </w:pPr>
      <w:r>
        <w:t xml:space="preserve">My Professional Background</w:t>
      </w:r>
    </w:p>
    <w:p>
      <w:pPr>
        <w:pStyle w:val="FirstParagraph"/>
      </w:pPr>
      <w:r>
        <w:t xml:space="preserve">With a foundation in [your nursing degree or certification], I have spent [X years] honing my skills in clinical practice, patient education, and interdisciplinary collaboration. My experience includes working in [specific settings: hospitals, clinics, long-term care facilities], where I developed expertise in managing complex cases while maintaining a focus on holistic care. For instance, during my time at [previous employer], I led a team to implement a patient safety initiative that reduced medication errors by 30%, demonstrating my commitment to quality and innovation.</w:t>
      </w:r>
    </w:p>
    <w:p>
      <w:pPr>
        <w:pStyle w:val="BodyText"/>
      </w:pPr>
      <w:r>
        <w:t xml:space="preserve">What sets me apart is my ability to connect with patients across diverse backgrounds. In an international context like France Marseille, where healthcare professionals often serve multilingual and multicultural communities, this skill is invaluable. I am fluent in [your languages], which allows me to communicate effectively with patients and their families, ensuring they feel heard and supported during critical moments.</w:t>
      </w:r>
    </w:p>
    <w:bookmarkEnd w:id="21"/>
    <w:bookmarkStart w:id="22" w:name="why-a-nurse-in-france-marseille"/>
    <w:p>
      <w:pPr>
        <w:pStyle w:val="Heading2"/>
      </w:pPr>
      <w:r>
        <w:t xml:space="preserve">Why a Nurse in France Marseille?</w:t>
      </w:r>
    </w:p>
    <w:p>
      <w:pPr>
        <w:pStyle w:val="FirstParagraph"/>
      </w:pPr>
      <w:r>
        <w:t xml:space="preserve">France’s healthcare system emphasizes accessibility, equity, and preventive care—principles that resonate deeply with my nursing philosophy. As a nurse in Marseille, I would contribute to these goals by providing compassionate care while adhering to the rigorous standards of the French medical profession. My familiarity with [specific certifications or training relevant to France, e.g., BLS, ACLS] ensures I am prepared to meet the demands of this role.</w:t>
      </w:r>
    </w:p>
    <w:p>
      <w:pPr>
        <w:pStyle w:val="BodyText"/>
      </w:pPr>
      <w:r>
        <w:t xml:space="preserve">Marseille’s unique challenges, such as its coastal geography and urban demographics, require nurses who can think critically and adapt quickly. Whether responding to emergency situations in the port area or supporting underserved communities in the city’s outskirts, I am equipped to handle diverse scenarios with professionalism and empathy. My experience in [specific skill or project] has prepared me to address these needs effectively.</w:t>
      </w:r>
    </w:p>
    <w:bookmarkEnd w:id="22"/>
    <w:bookmarkStart w:id="23" w:name="personal-qualities-and-values"/>
    <w:p>
      <w:pPr>
        <w:pStyle w:val="Heading2"/>
      </w:pPr>
      <w:r>
        <w:t xml:space="preserve">Personal Qualities and Values</w:t>
      </w:r>
    </w:p>
    <w:p>
      <w:pPr>
        <w:pStyle w:val="FirstParagraph"/>
      </w:pPr>
      <w:r>
        <w:t xml:space="preserve">As a nurse, I believe that every patient deserves respect, dignity, and personalized care. In France Marseille, where the healthcare system prioritizes humanized care, this approach is essential. My ability to remain calm under pressure, work collaboratively with multidisciplinary teams, and advocate for patients’ rights has been instrumental in my career. For example, I once collaborated with a social worker to develop a discharge plan for a patient with limited resources, ensuring they received ongoing support post-hospitalization.</w:t>
      </w:r>
    </w:p>
    <w:p>
      <w:pPr>
        <w:pStyle w:val="BodyText"/>
      </w:pPr>
      <w:r>
        <w:t xml:space="preserve">Living and working in Marseille would allow me to immerse myself in the city’s vibrant culture while contributing to its healthcare landscape. I am eager to learn from local professionals and integrate into the community, fostering trust and mutual growth. My adaptability, combined with a strong work ethic, ensures I will thrive in this environment.</w:t>
      </w:r>
    </w:p>
    <w:bookmarkEnd w:id="23"/>
    <w:bookmarkStart w:id="24" w:name="conclusion"/>
    <w:p>
      <w:pPr>
        <w:pStyle w:val="Heading2"/>
      </w:pPr>
      <w:r>
        <w:t xml:space="preserve">Conclusion</w:t>
      </w:r>
    </w:p>
    <w:p>
      <w:pPr>
        <w:pStyle w:val="FirstParagraph"/>
      </w:pPr>
      <w:r>
        <w:t xml:space="preserve">In conclusion, I am confident that my experience, skills, and passion for nursing make me an ideal candidate for a position in France Marseille. I am particularly excited about the opportunity to work within a system that values both clinical excellence and patient well-being. I would be honored to contribute to the healthcare needs of Marseille’s residents while growing professionally in this inspiring city.</w:t>
      </w:r>
    </w:p>
    <w:p>
      <w:pPr>
        <w:pStyle w:val="BodyText"/>
      </w:pPr>
      <w:r>
        <w:t xml:space="preserve">Thank you for considering my application. I would welcome the chance to discuss how my background and vision align with your team’s goals. Please feel free to contact me at [your phone number] or [your email address] at your earliest convenience. I look forward to the possibility of working together in France Marseill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France Marseille</dc:title>
  <dc:creator/>
  <dc:language>en</dc:language>
  <cp:keywords/>
  <dcterms:created xsi:type="dcterms:W3CDTF">2026-07-21T05:50:03Z</dcterms:created>
  <dcterms:modified xsi:type="dcterms:W3CDTF">2026-07-21T05:50:03Z</dcterms:modified>
</cp:coreProperties>
</file>

<file path=docProps/custom.xml><?xml version="1.0" encoding="utf-8"?>
<Properties xmlns="http://schemas.openxmlformats.org/officeDocument/2006/custom-properties" xmlns:vt="http://schemas.openxmlformats.org/officeDocument/2006/docPropsVTypes"/>
</file>